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27234" w14:textId="3168E754" w:rsidR="0065446E" w:rsidRDefault="00D66D11">
      <w:sdt>
        <w:sdtPr>
          <w:id w:val="651181766"/>
          <w:docPartObj>
            <w:docPartGallery w:val="Cover Pages"/>
            <w:docPartUnique/>
          </w:docPartObj>
        </w:sdtPr>
        <w:sdtEndPr/>
        <w:sdtContent>
          <w:r w:rsidR="0065446E">
            <w:rPr>
              <w:noProof/>
            </w:rPr>
            <mc:AlternateContent>
              <mc:Choice Requires="wps">
                <w:drawing>
                  <wp:anchor distT="0" distB="0" distL="114300" distR="114300" simplePos="0" relativeHeight="251659264" behindDoc="0" locked="0" layoutInCell="1" allowOverlap="1" wp14:anchorId="77136F3D" wp14:editId="3F9F5E1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D66D11">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D66D1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7136F3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D66D11">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D66D1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v:textbox>
                    <w10:wrap anchorx="page" anchory="page"/>
                  </v:shape>
                </w:pict>
              </mc:Fallback>
            </mc:AlternateContent>
          </w:r>
          <w:r w:rsidR="0065446E">
            <w:br w:type="page"/>
          </w:r>
        </w:sdtContent>
      </w:sdt>
    </w:p>
    <w:p w14:paraId="42AB6978" w14:textId="7FE6E43A" w:rsidR="00DB7899" w:rsidRDefault="0065446E" w:rsidP="0065446E">
      <w:pPr>
        <w:pStyle w:val="Heading1"/>
      </w:pPr>
      <w:r>
        <w:lastRenderedPageBreak/>
        <w:t>Introduction</w:t>
      </w:r>
    </w:p>
    <w:p w14:paraId="57CE93BC" w14:textId="1501C704" w:rsidR="0065446E" w:rsidRPr="0065446E" w:rsidRDefault="0065446E" w:rsidP="0065446E">
      <w:pPr>
        <w:pStyle w:val="Heading2"/>
      </w:pPr>
      <w:r>
        <w:t>Background</w:t>
      </w:r>
    </w:p>
    <w:p w14:paraId="29D0DE6B" w14:textId="45134ACB" w:rsidR="0065446E" w:rsidRDefault="0065446E" w:rsidP="0065446E">
      <w:r>
        <w:t xml:space="preserve">Noida is an organized and developed city in the National Capital Region of India, </w:t>
      </w:r>
      <w:r w:rsidR="00D73DB5">
        <w:t>adjacent to the Capital, Delhi. It is composed of multiple parks, shopping complexes, offices, residential complexes, schools, local markets and general recreational spots. With a population of 600 thousand people, it is one of the large cities of India and plays an important role in the Region’s development as it is home to multiple multinationals such as Samsung, Adobe, CSC, HP, HCL and many more. Being a planned city, Noida is divi</w:t>
      </w:r>
      <w:r w:rsidR="00114DD7">
        <w:t xml:space="preserve">ded into multiple sectors, with different sectors having different group of amenities. </w:t>
      </w:r>
    </w:p>
    <w:p w14:paraId="69475D97" w14:textId="1B5ED9CC" w:rsidR="0065446E" w:rsidRDefault="0065446E" w:rsidP="0065446E">
      <w:pPr>
        <w:pStyle w:val="Heading2"/>
      </w:pPr>
      <w:r>
        <w:t>Business Problem</w:t>
      </w:r>
    </w:p>
    <w:p w14:paraId="26544F15" w14:textId="0D043024" w:rsidR="0065446E" w:rsidRDefault="00114DD7" w:rsidP="0065446E">
      <w:r>
        <w:t>I saw during the Current CoronaVirus Pandemic that groups of residential sectors are and were locked down to contain the spread of the Virus. This presented the problem that there were sectors</w:t>
      </w:r>
      <w:r w:rsidR="00883340">
        <w:t xml:space="preserve">/groups </w:t>
      </w:r>
      <w:r w:rsidR="00DE297B">
        <w:t>of residential</w:t>
      </w:r>
      <w:r w:rsidR="00883340">
        <w:t xml:space="preserve"> sectors</w:t>
      </w:r>
      <w:r>
        <w:t xml:space="preserve"> without certain types of shops </w:t>
      </w:r>
      <w:r w:rsidR="00883340">
        <w:t>or amenities present, forcing the people to go out of their sectors to get said amenities. The Government and the Noida Authority would definitely want to know these locations so they could better develop these sectors and promote the building of the shops which are not there.</w:t>
      </w:r>
    </w:p>
    <w:p w14:paraId="33ADE851" w14:textId="36C5E945" w:rsidR="0065446E" w:rsidRDefault="0065446E" w:rsidP="0065446E">
      <w:pPr>
        <w:pStyle w:val="Heading2"/>
      </w:pPr>
      <w:r>
        <w:t>Idea</w:t>
      </w:r>
    </w:p>
    <w:p w14:paraId="39219B09" w14:textId="215CF2AC" w:rsidR="0065446E" w:rsidRDefault="00DE297B" w:rsidP="0065446E">
      <w:r>
        <w:t>My idea is to cluster the sectors in Noida based on the availability of different types of shops/places in them. I have made a list of sectors in Noida and stored them in a CSV file. I woul</w:t>
      </w:r>
      <w:r w:rsidR="00D64424">
        <w:t xml:space="preserve">d be using the </w:t>
      </w:r>
      <w:r w:rsidR="00635525">
        <w:t>Python Geocode</w:t>
      </w:r>
      <w:r w:rsidR="00D64424">
        <w:t xml:space="preserve"> to get the coordinates</w:t>
      </w:r>
      <w:r w:rsidR="00635525">
        <w:t>(Latitudes and Longitudes)</w:t>
      </w:r>
      <w:r w:rsidR="00D64424">
        <w:t xml:space="preserve"> of the sectors. Then I would find the </w:t>
      </w:r>
      <w:r w:rsidR="00AF55ED">
        <w:t>nearby places using the Foursquare API. Finally, I would cluster the sectors and try to analyse and identify sectors that lack the basic amenities or different types of shops</w:t>
      </w:r>
      <w:r w:rsidR="00165991">
        <w:t>/venues</w:t>
      </w:r>
      <w:r w:rsidR="00AF55ED">
        <w:t>.</w:t>
      </w:r>
    </w:p>
    <w:p w14:paraId="2B91A513" w14:textId="6322D612" w:rsidR="0065446E" w:rsidRDefault="0065446E" w:rsidP="0065446E">
      <w:pPr>
        <w:pStyle w:val="Heading2"/>
      </w:pPr>
      <w:r>
        <w:t>Target Audience/Stakeholders</w:t>
      </w:r>
    </w:p>
    <w:p w14:paraId="4A7B6940" w14:textId="4872FDF0" w:rsidR="00AF55ED" w:rsidRPr="00AF55ED" w:rsidRDefault="00AF55ED" w:rsidP="00AF55ED">
      <w:r>
        <w:t xml:space="preserve">My Target </w:t>
      </w:r>
      <w:r w:rsidR="00C548D3">
        <w:t>audience is the Indian Government and the Noida Authority who would want to know which sectors need more development and work accordingly. Also, other people who are looking to buy a new house or open a shop can look into this data to choose a location where more amenities are available or choose a new store location where existing stores are less in number.</w:t>
      </w:r>
    </w:p>
    <w:p w14:paraId="420315A4" w14:textId="0B6212EB" w:rsidR="0065446E" w:rsidRDefault="0065446E" w:rsidP="0065446E"/>
    <w:p w14:paraId="46147017" w14:textId="77777777" w:rsidR="00165991" w:rsidRDefault="00165991" w:rsidP="0065446E">
      <w:pPr>
        <w:pStyle w:val="Heading1"/>
      </w:pPr>
      <w:r>
        <w:br w:type="page"/>
      </w:r>
    </w:p>
    <w:p w14:paraId="4C7C68C8" w14:textId="5DBD668F" w:rsidR="0065446E" w:rsidRDefault="0065446E" w:rsidP="0065446E">
      <w:pPr>
        <w:pStyle w:val="Heading1"/>
      </w:pPr>
      <w:r>
        <w:lastRenderedPageBreak/>
        <w:t>Data</w:t>
      </w:r>
    </w:p>
    <w:p w14:paraId="46AD5B86" w14:textId="787A5360" w:rsidR="00C548D3" w:rsidRDefault="00C548D3" w:rsidP="00C548D3">
      <w:pPr>
        <w:pStyle w:val="Heading2"/>
      </w:pPr>
      <w:r>
        <w:t>Data Needed</w:t>
      </w:r>
    </w:p>
    <w:p w14:paraId="07DD75B3" w14:textId="69EE4778" w:rsidR="00C548D3" w:rsidRDefault="00635525" w:rsidP="00635525">
      <w:pPr>
        <w:pStyle w:val="ListParagraph"/>
        <w:numPr>
          <w:ilvl w:val="0"/>
          <w:numId w:val="1"/>
        </w:numPr>
      </w:pPr>
      <w:r>
        <w:t>List of Residential Sectors in Noida</w:t>
      </w:r>
    </w:p>
    <w:p w14:paraId="2B34BE6E" w14:textId="3D7BBA6A" w:rsidR="00635525" w:rsidRDefault="00635525" w:rsidP="00635525">
      <w:pPr>
        <w:pStyle w:val="ListParagraph"/>
        <w:numPr>
          <w:ilvl w:val="0"/>
          <w:numId w:val="1"/>
        </w:numPr>
      </w:pPr>
      <w:r>
        <w:t>GeoLocation of Residential Sectors in Noida</w:t>
      </w:r>
    </w:p>
    <w:p w14:paraId="4EAB468E" w14:textId="58E964ED" w:rsidR="00635525" w:rsidRDefault="00635525" w:rsidP="00635525">
      <w:pPr>
        <w:pStyle w:val="ListParagraph"/>
        <w:numPr>
          <w:ilvl w:val="0"/>
          <w:numId w:val="1"/>
        </w:numPr>
      </w:pPr>
      <w:r>
        <w:t>Places near each sector within a kilometer from the sector’s location(This is taken from the GeoLocation of the Sector which I have seen is generally at the center of the Sector)</w:t>
      </w:r>
    </w:p>
    <w:p w14:paraId="0CD1C246" w14:textId="7EAEC865" w:rsidR="00635525" w:rsidRDefault="00635525" w:rsidP="00635525">
      <w:pPr>
        <w:pStyle w:val="Heading2"/>
      </w:pPr>
      <w:r>
        <w:t>Sources of Data</w:t>
      </w:r>
    </w:p>
    <w:p w14:paraId="124ACA5F" w14:textId="17084C56" w:rsidR="00635525" w:rsidRDefault="00635525" w:rsidP="00635525">
      <w:r>
        <w:t xml:space="preserve">For the List of the Sectors in Residential Sectors in Noida, I am referring to the site: </w:t>
      </w:r>
      <w:hyperlink r:id="rId7" w:history="1">
        <w:r>
          <w:rPr>
            <w:rStyle w:val="Hyperlink"/>
          </w:rPr>
          <w:t>https://www.myloancare.in/noida-circle-rate-revised/</w:t>
        </w:r>
      </w:hyperlink>
      <w:r>
        <w:t xml:space="preserve">, from which I would be making a </w:t>
      </w:r>
      <w:r w:rsidR="00127AD6">
        <w:t>list</w:t>
      </w:r>
      <w:r>
        <w:t xml:space="preserve"> with the sector </w:t>
      </w:r>
      <w:r w:rsidR="00127AD6">
        <w:t xml:space="preserve">names and Noida at the end in the format: </w:t>
      </w:r>
      <w:r w:rsidR="00127AD6" w:rsidRPr="00127AD6">
        <w:rPr>
          <w:b/>
          <w:bCs/>
          <w:i/>
          <w:iCs/>
        </w:rPr>
        <w:t>sector 50, noida</w:t>
      </w:r>
      <w:r>
        <w:t>.</w:t>
      </w:r>
      <w:r w:rsidR="00127AD6">
        <w:t xml:space="preserve"> To make this list, I will use pandas to get the list from the site and then I will be data wrangling to convert it into the needed format.</w:t>
      </w:r>
      <w:r w:rsidRPr="00635525">
        <w:t xml:space="preserve"> Then </w:t>
      </w:r>
      <w:r w:rsidR="00D66D11">
        <w:t>I</w:t>
      </w:r>
      <w:r w:rsidRPr="00635525">
        <w:t xml:space="preserve"> will get the geographical coordinates of the </w:t>
      </w:r>
      <w:r>
        <w:t>sectors</w:t>
      </w:r>
      <w:r w:rsidRPr="00635525">
        <w:t xml:space="preserve"> using Python Geocoder package which will give </w:t>
      </w:r>
      <w:r w:rsidR="00D66D11">
        <w:t>me</w:t>
      </w:r>
      <w:r w:rsidRPr="00635525">
        <w:t xml:space="preserve"> the latitude and longitude coordinates of the </w:t>
      </w:r>
      <w:r>
        <w:t>sectors</w:t>
      </w:r>
      <w:r w:rsidRPr="00635525">
        <w:t>.</w:t>
      </w:r>
    </w:p>
    <w:p w14:paraId="56ECE0B3" w14:textId="5D8A9F1C" w:rsidR="00635525" w:rsidRPr="00635525" w:rsidRDefault="00635525" w:rsidP="00635525">
      <w:r>
        <w:t xml:space="preserve">Finally, I would be using the Foursquare Places API to get the venue data for those sectors. </w:t>
      </w:r>
      <w:r w:rsidRPr="00635525">
        <w:t>Foursquare is a social location service that allows users to explore the world around them.</w:t>
      </w:r>
      <w:r w:rsidRPr="00635525">
        <w:rPr>
          <w:rFonts w:ascii="Arial" w:hAnsi="Arial" w:cs="Arial"/>
          <w:color w:val="323232"/>
          <w:sz w:val="26"/>
          <w:szCs w:val="26"/>
          <w:shd w:val="clear" w:color="auto" w:fill="FFFFFF"/>
        </w:rPr>
        <w:t xml:space="preserve"> </w:t>
      </w:r>
      <w:r w:rsidRPr="00635525">
        <w:t>The Foursquare API allows application developers to interact with the Foursquare platform. Foursquare API will provide many categories of the venue data,</w:t>
      </w:r>
      <w:r>
        <w:t xml:space="preserve"> which I </w:t>
      </w:r>
      <w:r w:rsidR="002A6F9B">
        <w:t>then use to count and find the availability of each of the categories of the venue in a particular sector. I would then be using my data science skills to cluster the sectors using K-Means Clustering, identifying the different types for sectors the government needs to deal with.</w:t>
      </w:r>
    </w:p>
    <w:sectPr w:rsidR="00635525" w:rsidRPr="00635525" w:rsidSect="0065446E">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6645"/>
    <w:multiLevelType w:val="hybridMultilevel"/>
    <w:tmpl w:val="0742C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Q2NTIxszS0MDRS0lEKTi0uzszPAykwrgUARaQsDCwAAAA="/>
  </w:docVars>
  <w:rsids>
    <w:rsidRoot w:val="0065446E"/>
    <w:rsid w:val="00114DD7"/>
    <w:rsid w:val="00127AD6"/>
    <w:rsid w:val="00165991"/>
    <w:rsid w:val="002A6F9B"/>
    <w:rsid w:val="00635525"/>
    <w:rsid w:val="0065446E"/>
    <w:rsid w:val="00762492"/>
    <w:rsid w:val="00883340"/>
    <w:rsid w:val="00AF55ED"/>
    <w:rsid w:val="00C548D3"/>
    <w:rsid w:val="00D64424"/>
    <w:rsid w:val="00D66D11"/>
    <w:rsid w:val="00D73DB5"/>
    <w:rsid w:val="00DB7899"/>
    <w:rsid w:val="00DE297B"/>
    <w:rsid w:val="00EF25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BEDAA"/>
  <w15:chartTrackingRefBased/>
  <w15:docId w15:val="{B8B88285-DB81-4050-AFFB-6B413295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492"/>
    <w:rPr>
      <w:rFonts w:ascii="Times New Roman" w:hAnsi="Times New Roman"/>
      <w:sz w:val="24"/>
      <w:lang w:val="en-US"/>
    </w:rPr>
  </w:style>
  <w:style w:type="paragraph" w:styleId="Heading1">
    <w:name w:val="heading 1"/>
    <w:basedOn w:val="Normal"/>
    <w:next w:val="Normal"/>
    <w:link w:val="Heading1Char"/>
    <w:uiPriority w:val="9"/>
    <w:qFormat/>
    <w:rsid w:val="0065446E"/>
    <w:pPr>
      <w:keepNext/>
      <w:keepLines/>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5446E"/>
    <w:pPr>
      <w:keepNext/>
      <w:keepLines/>
      <w:spacing w:before="40" w:after="0"/>
      <w:outlineLvl w:val="1"/>
    </w:pPr>
    <w:rPr>
      <w:rFonts w:asciiTheme="majorHAnsi" w:eastAsiaTheme="majorEastAsia" w:hAnsiTheme="majorHAnsi" w:cstheme="majorBidi"/>
      <w:color w:val="2F5496"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44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5446E"/>
    <w:rPr>
      <w:rFonts w:eastAsiaTheme="minorEastAsia"/>
      <w:lang w:val="en-US"/>
    </w:rPr>
  </w:style>
  <w:style w:type="character" w:customStyle="1" w:styleId="Heading1Char">
    <w:name w:val="Heading 1 Char"/>
    <w:basedOn w:val="DefaultParagraphFont"/>
    <w:link w:val="Heading1"/>
    <w:uiPriority w:val="9"/>
    <w:rsid w:val="0065446E"/>
    <w:rPr>
      <w:rFonts w:asciiTheme="majorHAnsi" w:eastAsiaTheme="majorEastAsia" w:hAnsiTheme="majorHAnsi" w:cstheme="majorBidi"/>
      <w:color w:val="2F5496" w:themeColor="accent1" w:themeShade="BF"/>
      <w:sz w:val="48"/>
      <w:szCs w:val="32"/>
      <w:lang w:val="en-US"/>
    </w:rPr>
  </w:style>
  <w:style w:type="character" w:customStyle="1" w:styleId="Heading2Char">
    <w:name w:val="Heading 2 Char"/>
    <w:basedOn w:val="DefaultParagraphFont"/>
    <w:link w:val="Heading2"/>
    <w:uiPriority w:val="9"/>
    <w:rsid w:val="0065446E"/>
    <w:rPr>
      <w:rFonts w:asciiTheme="majorHAnsi" w:eastAsiaTheme="majorEastAsia" w:hAnsiTheme="majorHAnsi" w:cstheme="majorBidi"/>
      <w:color w:val="2F5496" w:themeColor="accent1" w:themeShade="BF"/>
      <w:sz w:val="36"/>
      <w:szCs w:val="26"/>
      <w:lang w:val="en-US"/>
    </w:rPr>
  </w:style>
  <w:style w:type="paragraph" w:styleId="ListParagraph">
    <w:name w:val="List Paragraph"/>
    <w:basedOn w:val="Normal"/>
    <w:uiPriority w:val="34"/>
    <w:qFormat/>
    <w:rsid w:val="00635525"/>
    <w:pPr>
      <w:ind w:left="720"/>
      <w:contextualSpacing/>
    </w:pPr>
  </w:style>
  <w:style w:type="character" w:styleId="Hyperlink">
    <w:name w:val="Hyperlink"/>
    <w:basedOn w:val="DefaultParagraphFont"/>
    <w:uiPriority w:val="99"/>
    <w:semiHidden/>
    <w:unhideWhenUsed/>
    <w:rsid w:val="006355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yloancare.in/noida-circle-rate-revis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Finding and Clustering Neighborhoods in Noida</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Capstone</dc:title>
  <dc:subject>IBM Applied Data Science Capstone</dc:subject>
  <dc:creator>Yash Singhal</dc:creator>
  <cp:keywords/>
  <dc:description/>
  <cp:lastModifiedBy>yash singhal</cp:lastModifiedBy>
  <cp:revision>4</cp:revision>
  <dcterms:created xsi:type="dcterms:W3CDTF">2020-06-05T06:15:00Z</dcterms:created>
  <dcterms:modified xsi:type="dcterms:W3CDTF">2020-06-05T08:47:00Z</dcterms:modified>
  <cp:category>June 2020</cp:category>
</cp:coreProperties>
</file>